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C32FF" w14:textId="77777777" w:rsidR="00E81978" w:rsidRDefault="00BA1CA5">
      <w:pPr>
        <w:pStyle w:val="Title"/>
      </w:pPr>
      <w:r w:rsidRPr="00BA1CA5">
        <w:t xml:space="preserve">Children </w:t>
      </w:r>
      <w:r>
        <w:t>i</w:t>
      </w:r>
      <w:r w:rsidRPr="00BA1CA5">
        <w:t>n Foster Care Systems</w:t>
      </w:r>
    </w:p>
    <w:p w14:paraId="154D3FCC" w14:textId="77777777" w:rsidR="00B823AA" w:rsidRDefault="00A86288" w:rsidP="00B823AA">
      <w:pPr>
        <w:pStyle w:val="Title2"/>
      </w:pPr>
      <w:r>
        <w:t>[Name]</w:t>
      </w:r>
    </w:p>
    <w:p w14:paraId="4F9542CF" w14:textId="77777777"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14:paraId="2C30E6E7" w14:textId="77777777" w:rsidR="00E81978" w:rsidRDefault="005D3A03">
          <w:pPr>
            <w:pStyle w:val="Title"/>
          </w:pPr>
          <w:r>
            <w:t>Author Note</w:t>
          </w:r>
        </w:p>
      </w:sdtContent>
    </w:sdt>
    <w:p w14:paraId="6B16EE61" w14:textId="77777777" w:rsidR="00E81978" w:rsidRDefault="00E81978" w:rsidP="00B823AA">
      <w:pPr>
        <w:pStyle w:val="Title2"/>
      </w:pPr>
    </w:p>
    <w:p w14:paraId="69C3DD7F" w14:textId="77777777" w:rsidR="00E81978" w:rsidRDefault="00E81978"/>
    <w:p w14:paraId="1A153E76" w14:textId="77777777" w:rsidR="002F170D" w:rsidRDefault="00BA1CA5" w:rsidP="002F170D">
      <w:pPr>
        <w:pStyle w:val="SectionTitle"/>
      </w:pPr>
      <w:r w:rsidRPr="00BA1CA5">
        <w:lastRenderedPageBreak/>
        <w:t>Children in Foster Care Systems</w:t>
      </w:r>
    </w:p>
    <w:p w14:paraId="3C09E8DE" w14:textId="77777777" w:rsidR="002F170D" w:rsidRDefault="00213070" w:rsidP="002F170D">
      <w:r>
        <w:t xml:space="preserve">The </w:t>
      </w:r>
      <w:r w:rsidR="00EB7E0A">
        <w:t>F</w:t>
      </w:r>
      <w:r>
        <w:t xml:space="preserve">oster Care System </w:t>
      </w:r>
      <w:r w:rsidR="00EB7E0A">
        <w:t xml:space="preserve">was created by the state to take care of minors that do not have a parental figure to </w:t>
      </w:r>
      <w:r w:rsidR="00F26AAD">
        <w:t>care for them</w:t>
      </w:r>
      <w:r w:rsidR="001F6985">
        <w:t xml:space="preserve"> or when they are living in an abusive household where their basic needs are constantly being neglected. Thus, the state created wards, group home and even private-home with a state-certified caregiver to ensure that these children are able to get the very best shot at life.</w:t>
      </w:r>
    </w:p>
    <w:p w14:paraId="5FB9D733" w14:textId="057CE8B8" w:rsidR="00AB4D95" w:rsidRDefault="00785EDC" w:rsidP="00EB3F39">
      <w:r>
        <w:t>However, despite having their very best interests at heart, the system is in no way fair to the people it looks out for.</w:t>
      </w:r>
      <w:r w:rsidR="00844588">
        <w:t xml:space="preserve"> </w:t>
      </w:r>
      <w:r w:rsidR="009D69DB">
        <w:t xml:space="preserve">These </w:t>
      </w:r>
      <w:r w:rsidR="00663DFA">
        <w:t xml:space="preserve">children are angry at the parents and the system that is supposed to look out for them, and rightfully so. </w:t>
      </w:r>
      <w:r w:rsidR="00030949">
        <w:t>K</w:t>
      </w:r>
      <w:r w:rsidR="00030949" w:rsidRPr="00030949">
        <w:t>ids who have had serious trauma are being labeled as “bad” by many adults in their world. A child who has experienced sever</w:t>
      </w:r>
      <w:r w:rsidR="00BA3A3C">
        <w:t>e</w:t>
      </w:r>
      <w:r w:rsidR="00030949" w:rsidRPr="00030949">
        <w:t xml:space="preserve"> traumas is hurting and struggling with coping skills and needs help. They’ve experienced things that I don’t think those adults could handle any better themselves.</w:t>
      </w:r>
      <w:r w:rsidR="00030949">
        <w:t xml:space="preserve"> </w:t>
      </w:r>
      <w:r w:rsidR="00030949" w:rsidRPr="00030949">
        <w:t>There’s also anger at a lack of training and support. Too often</w:t>
      </w:r>
      <w:r w:rsidR="00BA3A3C">
        <w:t>,</w:t>
      </w:r>
      <w:r w:rsidR="00030949" w:rsidRPr="00030949">
        <w:t xml:space="preserve"> I hear from parents that have the best interest for the kids in their home. But they aren’t prepared for huge behaviors and feel like </w:t>
      </w:r>
      <w:r w:rsidR="00BA3A3C" w:rsidRPr="00030949">
        <w:t>they’re</w:t>
      </w:r>
      <w:r w:rsidR="00030949" w:rsidRPr="00030949">
        <w:t xml:space="preserve"> out of their depth. Foster parents really should be trained for the </w:t>
      </w:r>
      <w:r w:rsidR="00BA3A3C" w:rsidRPr="00030949">
        <w:t>worst-case</w:t>
      </w:r>
      <w:r w:rsidR="00030949" w:rsidRPr="00030949">
        <w:t xml:space="preserve"> scenarios and then hope they don’t have to use all of their training. But unfortunately</w:t>
      </w:r>
      <w:r w:rsidR="00EB3F39">
        <w:t>,</w:t>
      </w:r>
      <w:r w:rsidR="00030949" w:rsidRPr="00030949">
        <w:t xml:space="preserve"> it’s often the other way around.</w:t>
      </w:r>
    </w:p>
    <w:p w14:paraId="23F89776" w14:textId="049DBC40" w:rsidR="00EB3F39" w:rsidRPr="002F170D" w:rsidRDefault="00EB3F39" w:rsidP="00EB3F39">
      <w:r>
        <w:t>More often than not, children get hurt by the very system that is put in place to protect them. The children are treating nothing more than case files, with no respect for their wishes or opinions. They are treated in a condescending manner by social workers who are meant to help them. Thus, instead of being rehabilitated into society, these children become more and more entrenched in devious behavior, resorting to running away, shoplifting, drugs, and other similar behaviors.</w:t>
      </w:r>
      <w:r>
        <w:t xml:space="preserve"> In the end, a change is desperately needed to change the situation and rehabilitate children to improve them for the better. </w:t>
      </w:r>
      <w:bookmarkStart w:id="0" w:name="_GoBack"/>
      <w:bookmarkEnd w:id="0"/>
    </w:p>
    <w:sectPr w:rsidR="00EB3F39"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8ECBA" w14:textId="77777777" w:rsidR="00FB1E8B" w:rsidRDefault="00FB1E8B">
      <w:pPr>
        <w:spacing w:line="240" w:lineRule="auto"/>
      </w:pPr>
      <w:r>
        <w:separator/>
      </w:r>
    </w:p>
    <w:p w14:paraId="398E6CB8" w14:textId="77777777" w:rsidR="00FB1E8B" w:rsidRDefault="00FB1E8B"/>
  </w:endnote>
  <w:endnote w:type="continuationSeparator" w:id="0">
    <w:p w14:paraId="61CC45FF" w14:textId="77777777" w:rsidR="00FB1E8B" w:rsidRDefault="00FB1E8B">
      <w:pPr>
        <w:spacing w:line="240" w:lineRule="auto"/>
      </w:pPr>
      <w:r>
        <w:continuationSeparator/>
      </w:r>
    </w:p>
    <w:p w14:paraId="74A63721" w14:textId="77777777" w:rsidR="00FB1E8B" w:rsidRDefault="00FB1E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E8561" w14:textId="77777777" w:rsidR="00FB1E8B" w:rsidRDefault="00FB1E8B">
      <w:pPr>
        <w:spacing w:line="240" w:lineRule="auto"/>
      </w:pPr>
      <w:r>
        <w:separator/>
      </w:r>
    </w:p>
    <w:p w14:paraId="24EFBB1F" w14:textId="77777777" w:rsidR="00FB1E8B" w:rsidRDefault="00FB1E8B"/>
  </w:footnote>
  <w:footnote w:type="continuationSeparator" w:id="0">
    <w:p w14:paraId="0AC2964E" w14:textId="77777777" w:rsidR="00FB1E8B" w:rsidRDefault="00FB1E8B">
      <w:pPr>
        <w:spacing w:line="240" w:lineRule="auto"/>
      </w:pPr>
      <w:r>
        <w:continuationSeparator/>
      </w:r>
    </w:p>
    <w:p w14:paraId="660CD30C" w14:textId="77777777" w:rsidR="00FB1E8B" w:rsidRDefault="00FB1E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A92A7" w14:textId="77777777" w:rsidR="00E81978" w:rsidRDefault="00BA1CA5">
    <w:pPr>
      <w:pStyle w:val="Header"/>
    </w:pPr>
    <w:r>
      <w:t>HUMAN SERVICES</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6796F" w14:textId="77777777" w:rsidR="00E81978" w:rsidRDefault="005D3A03">
    <w:pPr>
      <w:pStyle w:val="Header"/>
      <w:rPr>
        <w:rStyle w:val="Strong"/>
      </w:rPr>
    </w:pPr>
    <w:r>
      <w:t xml:space="preserve">Running head: </w:t>
    </w:r>
    <w:r w:rsidR="00BA1CA5">
      <w:t>HUMAN SERVICE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30949"/>
    <w:rsid w:val="00074722"/>
    <w:rsid w:val="000949B4"/>
    <w:rsid w:val="000A40AE"/>
    <w:rsid w:val="000D3F41"/>
    <w:rsid w:val="000E09D5"/>
    <w:rsid w:val="00150C1F"/>
    <w:rsid w:val="001C701E"/>
    <w:rsid w:val="001F6985"/>
    <w:rsid w:val="00213070"/>
    <w:rsid w:val="002F170D"/>
    <w:rsid w:val="00355DCA"/>
    <w:rsid w:val="003D31C8"/>
    <w:rsid w:val="004724D7"/>
    <w:rsid w:val="004A0E18"/>
    <w:rsid w:val="004A3F1F"/>
    <w:rsid w:val="0051485B"/>
    <w:rsid w:val="00551A02"/>
    <w:rsid w:val="005534FA"/>
    <w:rsid w:val="005B3A43"/>
    <w:rsid w:val="005C39B5"/>
    <w:rsid w:val="005D3A03"/>
    <w:rsid w:val="00663DFA"/>
    <w:rsid w:val="006721E0"/>
    <w:rsid w:val="00692D73"/>
    <w:rsid w:val="006A1533"/>
    <w:rsid w:val="00736018"/>
    <w:rsid w:val="00785EDC"/>
    <w:rsid w:val="008002C0"/>
    <w:rsid w:val="00844588"/>
    <w:rsid w:val="008C5323"/>
    <w:rsid w:val="008D477A"/>
    <w:rsid w:val="00923AEA"/>
    <w:rsid w:val="009A6A3B"/>
    <w:rsid w:val="009D69DB"/>
    <w:rsid w:val="00A65E38"/>
    <w:rsid w:val="00A72E0E"/>
    <w:rsid w:val="00A86288"/>
    <w:rsid w:val="00A877F6"/>
    <w:rsid w:val="00AB4D95"/>
    <w:rsid w:val="00B778AA"/>
    <w:rsid w:val="00B823AA"/>
    <w:rsid w:val="00BA1CA5"/>
    <w:rsid w:val="00BA3A3C"/>
    <w:rsid w:val="00BA45DB"/>
    <w:rsid w:val="00BF4184"/>
    <w:rsid w:val="00C0601E"/>
    <w:rsid w:val="00C31D30"/>
    <w:rsid w:val="00CC2BFB"/>
    <w:rsid w:val="00CD6E39"/>
    <w:rsid w:val="00CE00CA"/>
    <w:rsid w:val="00CF6E91"/>
    <w:rsid w:val="00D85B68"/>
    <w:rsid w:val="00DC62C9"/>
    <w:rsid w:val="00E50FA8"/>
    <w:rsid w:val="00E6004D"/>
    <w:rsid w:val="00E60C6A"/>
    <w:rsid w:val="00E81978"/>
    <w:rsid w:val="00EB3F39"/>
    <w:rsid w:val="00EB7E0A"/>
    <w:rsid w:val="00EE5314"/>
    <w:rsid w:val="00F26AAD"/>
    <w:rsid w:val="00F36DEA"/>
    <w:rsid w:val="00F379B7"/>
    <w:rsid w:val="00F41A43"/>
    <w:rsid w:val="00F525FA"/>
    <w:rsid w:val="00F77F85"/>
    <w:rsid w:val="00FB1E8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CFE9D3"/>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E3968"/>
    <w:rsid w:val="000F736C"/>
    <w:rsid w:val="00150C1A"/>
    <w:rsid w:val="00321589"/>
    <w:rsid w:val="004B4F19"/>
    <w:rsid w:val="00506FCC"/>
    <w:rsid w:val="00642A22"/>
    <w:rsid w:val="00722BDE"/>
    <w:rsid w:val="0090096B"/>
    <w:rsid w:val="009D6C7E"/>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304</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5</cp:revision>
  <dcterms:created xsi:type="dcterms:W3CDTF">2019-09-30T11:00:00Z</dcterms:created>
  <dcterms:modified xsi:type="dcterms:W3CDTF">2019-09-30T12:42:00Z</dcterms:modified>
</cp:coreProperties>
</file>